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jibouti</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Djibouti received a score of 36.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Djibouti received a score of 4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jibouti received a score of</w:t>
      </w:r>
      <w:r>
        <w:t xml:space="preserve"> </w:t>
      </w:r>
      <w:r>
        <w:rPr>
          <w:b/>
        </w:rPr>
        <w:t xml:space="preserve">60.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Djibouti received a score of 41.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Djibouti received a score of 16.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Djibouti received a score of 2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Djibouti received a score of 0.4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Djibouti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Djibouti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Djibouti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Djibouti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Djibouti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Djibouti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Djibouti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Djibouti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Djibouti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Djibouti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Djibouti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Djibouti%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jibouti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2002, 2012, 2013,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jibouti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IC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CG 2016</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jibouti Country Report</dc:title>
  <dc:creator>SPI Team</dc:creator>
  <cp:keywords/>
  <dcterms:created xsi:type="dcterms:W3CDTF">2021-05-25T14:34:54Z</dcterms:created>
  <dcterms:modified xsi:type="dcterms:W3CDTF">2021-05-25T14: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